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10017" w14:textId="77777777" w:rsidR="008B65D1" w:rsidRDefault="008B65D1" w:rsidP="008B65D1">
      <w:pPr>
        <w:pStyle w:val="1"/>
        <w:jc w:val="center"/>
      </w:pPr>
      <w:r>
        <w:t>Angular Forms - Lab</w:t>
      </w:r>
    </w:p>
    <w:p w14:paraId="538D73FB" w14:textId="77777777" w:rsidR="008B65D1" w:rsidRDefault="008B65D1" w:rsidP="008B65D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ind w:left="360"/>
      </w:pPr>
      <w:r>
        <w:t>Initial Setup</w:t>
      </w:r>
    </w:p>
    <w:p w14:paraId="74A74750" w14:textId="77777777" w:rsidR="008B65D1" w:rsidRDefault="008B65D1" w:rsidP="008B65D1">
      <w:r>
        <w:t xml:space="preserve">Create a new angular application. You are provided with an </w:t>
      </w:r>
      <w:r w:rsidRPr="00426800">
        <w:rPr>
          <w:b/>
        </w:rPr>
        <w:t xml:space="preserve">HTML </w:t>
      </w:r>
      <w:r w:rsidR="00007EBB">
        <w:rPr>
          <w:b/>
        </w:rPr>
        <w:t xml:space="preserve">&amp; CSS </w:t>
      </w:r>
      <w:r w:rsidRPr="00426800">
        <w:rPr>
          <w:b/>
        </w:rPr>
        <w:t>file</w:t>
      </w:r>
      <w:r w:rsidR="00007EBB">
        <w:rPr>
          <w:b/>
        </w:rPr>
        <w:t>s</w:t>
      </w:r>
      <w:r>
        <w:t xml:space="preserve"> containing the form itself with </w:t>
      </w:r>
      <w:r w:rsidR="00007EBB">
        <w:rPr>
          <w:b/>
        </w:rPr>
        <w:t>styles</w:t>
      </w:r>
      <w:r>
        <w:t xml:space="preserve"> and </w:t>
      </w:r>
      <w:r w:rsidRPr="007B06D5">
        <w:rPr>
          <w:b/>
        </w:rPr>
        <w:t>font awesome</w:t>
      </w:r>
      <w:r>
        <w:t xml:space="preserve"> icons.</w:t>
      </w:r>
    </w:p>
    <w:p w14:paraId="5067ADD1" w14:textId="77777777" w:rsidR="008B65D1" w:rsidRDefault="008B65D1" w:rsidP="008B65D1">
      <w:pPr>
        <w:rPr>
          <w:b/>
        </w:rPr>
      </w:pPr>
      <w:r>
        <w:t xml:space="preserve">Go to </w:t>
      </w:r>
      <w:hyperlink r:id="rId8" w:history="1">
        <w:r w:rsidR="00007EBB">
          <w:rPr>
            <w:rStyle w:val="a9"/>
          </w:rPr>
          <w:t>fontawesome</w:t>
        </w:r>
        <w:r w:rsidRPr="007B06D5">
          <w:rPr>
            <w:rStyle w:val="a9"/>
          </w:rPr>
          <w:t>.com</w:t>
        </w:r>
      </w:hyperlink>
      <w:r>
        <w:t xml:space="preserve"> and add the provided HTML link inside </w:t>
      </w:r>
      <w:r w:rsidRPr="007B06D5">
        <w:rPr>
          <w:b/>
        </w:rPr>
        <w:t>index.html</w:t>
      </w:r>
      <w:r>
        <w:rPr>
          <w:b/>
        </w:rPr>
        <w:t>:</w:t>
      </w:r>
    </w:p>
    <w:p w14:paraId="3483F82E" w14:textId="77777777" w:rsidR="008B65D1" w:rsidRPr="007B06D5" w:rsidRDefault="008B65D1" w:rsidP="008B65D1">
      <w:pPr>
        <w:rPr>
          <w:b/>
        </w:rPr>
      </w:pPr>
      <w:r>
        <w:rPr>
          <w:noProof/>
        </w:rPr>
        <w:drawing>
          <wp:inline distT="0" distB="0" distL="0" distR="0" wp14:anchorId="0C578A29" wp14:editId="155C0D54">
            <wp:extent cx="5260340" cy="594340"/>
            <wp:effectExtent l="19050" t="19050" r="16510" b="1587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5396" cy="618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D4BA9A" w14:textId="77777777" w:rsidR="008B65D1" w:rsidRDefault="008B65D1" w:rsidP="008B65D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ind w:left="360"/>
      </w:pPr>
      <w:r>
        <w:t>Template-Driven Form</w:t>
      </w:r>
    </w:p>
    <w:p w14:paraId="0D078123" w14:textId="77777777" w:rsidR="008B65D1" w:rsidRDefault="008B65D1" w:rsidP="008B65D1">
      <w:r>
        <w:t xml:space="preserve">Generate a </w:t>
      </w:r>
      <w:r w:rsidRPr="007853F6">
        <w:rPr>
          <w:b/>
        </w:rPr>
        <w:t>register-form</w:t>
      </w:r>
      <w:r>
        <w:t xml:space="preserve"> component and use the provided HTML to create a </w:t>
      </w:r>
      <w:r w:rsidRPr="005B7A99">
        <w:rPr>
          <w:b/>
        </w:rPr>
        <w:t>template-driven</w:t>
      </w:r>
      <w:r>
        <w:t xml:space="preserve"> form. Attach all the needed directives like (</w:t>
      </w:r>
      <w:r w:rsidRPr="007853F6">
        <w:rPr>
          <w:b/>
        </w:rPr>
        <w:t>ngForm</w:t>
      </w:r>
      <w:r>
        <w:t xml:space="preserve">, </w:t>
      </w:r>
      <w:r w:rsidRPr="007853F6">
        <w:rPr>
          <w:b/>
        </w:rPr>
        <w:t>ngModel</w:t>
      </w:r>
      <w:r>
        <w:t xml:space="preserve">). </w:t>
      </w:r>
    </w:p>
    <w:p w14:paraId="73F1D15C" w14:textId="77777777" w:rsidR="008B65D1" w:rsidRDefault="008B65D1" w:rsidP="008B65D1">
      <w:r>
        <w:t xml:space="preserve">Use </w:t>
      </w:r>
      <w:r w:rsidRPr="003B1B9B">
        <w:rPr>
          <w:b/>
        </w:rPr>
        <w:t>@ViewChild</w:t>
      </w:r>
      <w:r>
        <w:t xml:space="preserve"> to reference the </w:t>
      </w:r>
      <w:r w:rsidRPr="003B1B9B">
        <w:rPr>
          <w:b/>
        </w:rPr>
        <w:t>NgForm</w:t>
      </w:r>
      <w:r>
        <w:t xml:space="preserve"> inside the component.</w:t>
      </w:r>
    </w:p>
    <w:p w14:paraId="1EF9B8B9" w14:textId="77777777" w:rsidR="008B65D1" w:rsidRPr="00091C2A" w:rsidRDefault="008B65D1" w:rsidP="008B65D1">
      <w:r>
        <w:t xml:space="preserve">Handle </w:t>
      </w:r>
      <w:r w:rsidRPr="00735055">
        <w:rPr>
          <w:b/>
        </w:rPr>
        <w:t>submit</w:t>
      </w:r>
      <w:r>
        <w:rPr>
          <w:b/>
        </w:rPr>
        <w:t>ting</w:t>
      </w:r>
      <w:r w:rsidRPr="00735055">
        <w:rPr>
          <w:b/>
        </w:rPr>
        <w:t xml:space="preserve"> </w:t>
      </w:r>
      <w:r>
        <w:t>of the form.</w:t>
      </w:r>
      <w:r>
        <w:rPr>
          <w:lang w:val="bg-BG"/>
        </w:rPr>
        <w:t xml:space="preserve"> </w:t>
      </w:r>
      <w:r>
        <w:t xml:space="preserve">Inside the handler function </w:t>
      </w:r>
      <w:r w:rsidRPr="00091C2A">
        <w:rPr>
          <w:b/>
        </w:rPr>
        <w:t>reset</w:t>
      </w:r>
      <w:r>
        <w:t xml:space="preserve"> the form. </w:t>
      </w:r>
    </w:p>
    <w:p w14:paraId="6D306640" w14:textId="77777777" w:rsidR="008B65D1" w:rsidRDefault="008B65D1" w:rsidP="008B65D1">
      <w:r>
        <w:t xml:space="preserve">Define the options for both select lists as an </w:t>
      </w:r>
      <w:r w:rsidRPr="003B1B9B">
        <w:rPr>
          <w:b/>
        </w:rPr>
        <w:t>array of strings</w:t>
      </w:r>
      <w:r>
        <w:t xml:space="preserve"> and loop through the arrays inside the template. Add a </w:t>
      </w:r>
      <w:r w:rsidRPr="003B1B9B">
        <w:rPr>
          <w:b/>
        </w:rPr>
        <w:t>default value</w:t>
      </w:r>
      <w:r>
        <w:t xml:space="preserve"> to both select lists.</w:t>
      </w:r>
    </w:p>
    <w:p w14:paraId="74CF854E" w14:textId="77777777" w:rsidR="008B65D1" w:rsidRDefault="008B65D1" w:rsidP="008B65D1">
      <w:r>
        <w:t xml:space="preserve">Define the following CSS inside </w:t>
      </w:r>
      <w:r w:rsidRPr="00064672">
        <w:rPr>
          <w:b/>
        </w:rPr>
        <w:t>register-form.component.css</w:t>
      </w:r>
      <w:r>
        <w:t>: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40"/>
      </w:tblGrid>
      <w:tr w:rsidR="008B65D1" w14:paraId="6A63054F" w14:textId="77777777" w:rsidTr="00862197">
        <w:trPr>
          <w:trHeight w:val="1774"/>
        </w:trPr>
        <w:tc>
          <w:tcPr>
            <w:tcW w:w="6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9FC71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input.ng-valid {</w:t>
            </w:r>
          </w:p>
          <w:p w14:paraId="439665AD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border-left: 5px solid #42A948; /* green */</w:t>
            </w:r>
          </w:p>
          <w:p w14:paraId="7BC76387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  <w:p w14:paraId="2B422F66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21318D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input.ng-invalid.ng-touched {</w:t>
            </w:r>
          </w:p>
          <w:p w14:paraId="0576AB5E" w14:textId="77777777" w:rsidR="008B65D1" w:rsidRPr="00064672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 border-left: 5px solid #A94442; /* red */</w:t>
            </w:r>
          </w:p>
          <w:p w14:paraId="3498F104" w14:textId="77777777" w:rsidR="008B65D1" w:rsidRPr="007C208D" w:rsidRDefault="008B65D1" w:rsidP="0086219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06467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0029DD70" w14:textId="77777777" w:rsidR="008B65D1" w:rsidRDefault="008B65D1" w:rsidP="008B65D1">
      <w:pPr>
        <w:pStyle w:val="3"/>
      </w:pPr>
      <w:r>
        <w:t>Validation</w:t>
      </w:r>
    </w:p>
    <w:p w14:paraId="6120D2A6" w14:textId="77777777" w:rsidR="008B65D1" w:rsidRDefault="008B65D1" w:rsidP="008B65D1">
      <w:pPr>
        <w:pStyle w:val="ac"/>
        <w:numPr>
          <w:ilvl w:val="0"/>
          <w:numId w:val="43"/>
        </w:numPr>
      </w:pPr>
      <w:r>
        <w:t xml:space="preserve">The full name input field must contain </w:t>
      </w:r>
      <w:r w:rsidRPr="00064672">
        <w:rPr>
          <w:b/>
        </w:rPr>
        <w:t>two names</w:t>
      </w:r>
      <w:r>
        <w:t xml:space="preserve"> (letters only) separated by a </w:t>
      </w:r>
      <w:r w:rsidRPr="00064672">
        <w:rPr>
          <w:b/>
        </w:rPr>
        <w:t>space</w:t>
      </w:r>
      <w:r>
        <w:t xml:space="preserve">. Both should start with a </w:t>
      </w:r>
      <w:r w:rsidRPr="00064672">
        <w:rPr>
          <w:b/>
        </w:rPr>
        <w:t>capital</w:t>
      </w:r>
      <w:r>
        <w:t xml:space="preserve"> letter.</w:t>
      </w:r>
    </w:p>
    <w:p w14:paraId="433E16A7" w14:textId="77777777" w:rsidR="008B65D1" w:rsidRDefault="008B65D1" w:rsidP="008B65D1">
      <w:pPr>
        <w:pStyle w:val="ac"/>
        <w:numPr>
          <w:ilvl w:val="0"/>
          <w:numId w:val="43"/>
        </w:numPr>
      </w:pPr>
      <w:r>
        <w:t xml:space="preserve">The email input field must be a </w:t>
      </w:r>
      <w:r w:rsidRPr="00064672">
        <w:rPr>
          <w:b/>
        </w:rPr>
        <w:t>valid email</w:t>
      </w:r>
      <w:r>
        <w:t xml:space="preserve"> address.</w:t>
      </w:r>
    </w:p>
    <w:p w14:paraId="3FF7DF8E" w14:textId="77777777" w:rsidR="008B65D1" w:rsidRDefault="008B65D1" w:rsidP="008B65D1">
      <w:pPr>
        <w:pStyle w:val="ac"/>
        <w:numPr>
          <w:ilvl w:val="0"/>
          <w:numId w:val="43"/>
        </w:numPr>
      </w:pPr>
      <w:r>
        <w:t xml:space="preserve">The phone number input field must be a </w:t>
      </w:r>
      <w:r>
        <w:rPr>
          <w:b/>
        </w:rPr>
        <w:t>9</w:t>
      </w:r>
      <w:r w:rsidRPr="00064672">
        <w:rPr>
          <w:b/>
        </w:rPr>
        <w:t xml:space="preserve"> digit</w:t>
      </w:r>
      <w:r>
        <w:t xml:space="preserve"> number.</w:t>
      </w:r>
    </w:p>
    <w:p w14:paraId="23483117" w14:textId="77777777" w:rsidR="008B65D1" w:rsidRDefault="008B65D1" w:rsidP="008B65D1">
      <w:pPr>
        <w:pStyle w:val="ac"/>
        <w:numPr>
          <w:ilvl w:val="0"/>
          <w:numId w:val="43"/>
        </w:numPr>
      </w:pPr>
      <w:r>
        <w:t xml:space="preserve">The password input field must be between </w:t>
      </w:r>
      <w:r w:rsidRPr="00064672">
        <w:rPr>
          <w:b/>
        </w:rPr>
        <w:t>3</w:t>
      </w:r>
      <w:r>
        <w:t xml:space="preserve"> and </w:t>
      </w:r>
      <w:r w:rsidRPr="00064672">
        <w:rPr>
          <w:b/>
        </w:rPr>
        <w:t>16</w:t>
      </w:r>
      <w:r>
        <w:t xml:space="preserve"> </w:t>
      </w:r>
      <w:r w:rsidRPr="00064672">
        <w:rPr>
          <w:b/>
        </w:rPr>
        <w:t>symbols</w:t>
      </w:r>
      <w:r>
        <w:t xml:space="preserve"> and must contain only </w:t>
      </w:r>
      <w:r w:rsidRPr="00064672">
        <w:rPr>
          <w:b/>
        </w:rPr>
        <w:t>letters</w:t>
      </w:r>
      <w:r>
        <w:t xml:space="preserve"> and </w:t>
      </w:r>
      <w:r w:rsidRPr="00064672">
        <w:rPr>
          <w:b/>
        </w:rPr>
        <w:t>digits</w:t>
      </w:r>
      <w:r>
        <w:t>.</w:t>
      </w:r>
    </w:p>
    <w:p w14:paraId="2390056A" w14:textId="77777777" w:rsidR="008B65D1" w:rsidRDefault="008B65D1" w:rsidP="008B65D1">
      <w:pPr>
        <w:pStyle w:val="ac"/>
        <w:numPr>
          <w:ilvl w:val="0"/>
          <w:numId w:val="43"/>
        </w:numPr>
      </w:pPr>
      <w:r>
        <w:t xml:space="preserve">Both passwords must </w:t>
      </w:r>
      <w:r w:rsidRPr="00064672">
        <w:rPr>
          <w:b/>
        </w:rPr>
        <w:t>match</w:t>
      </w:r>
      <w:r>
        <w:t>.</w:t>
      </w:r>
    </w:p>
    <w:p w14:paraId="672C86FA" w14:textId="77777777" w:rsidR="008B65D1" w:rsidRDefault="008B65D1" w:rsidP="008B65D1">
      <w:r>
        <w:t xml:space="preserve">Output error messages inside a div with class </w:t>
      </w:r>
      <w:r w:rsidRPr="00064672">
        <w:rPr>
          <w:b/>
        </w:rPr>
        <w:t>"alert alert-danger"</w:t>
      </w:r>
      <w:r>
        <w:t xml:space="preserve"> when an input field is </w:t>
      </w:r>
      <w:r w:rsidRPr="00064672">
        <w:rPr>
          <w:b/>
        </w:rPr>
        <w:t>invalid</w:t>
      </w:r>
      <w:r>
        <w:t xml:space="preserve"> and </w:t>
      </w:r>
      <w:r w:rsidRPr="00064672">
        <w:rPr>
          <w:b/>
        </w:rPr>
        <w:t>touched</w:t>
      </w:r>
      <w:r>
        <w:rPr>
          <w:b/>
        </w:rPr>
        <w:t xml:space="preserve">, </w:t>
      </w:r>
      <w:r>
        <w:t>also</w:t>
      </w:r>
      <w:r>
        <w:rPr>
          <w:b/>
        </w:rPr>
        <w:t xml:space="preserve"> </w:t>
      </w:r>
      <w:r w:rsidRPr="00091C2A">
        <w:rPr>
          <w:b/>
        </w:rPr>
        <w:t>disable</w:t>
      </w:r>
      <w:r>
        <w:t xml:space="preserve"> the </w:t>
      </w:r>
      <w:r w:rsidRPr="00091C2A">
        <w:rPr>
          <w:b/>
        </w:rPr>
        <w:t>submit button</w:t>
      </w:r>
      <w:r>
        <w:t xml:space="preserve"> if an input field is invalid.</w:t>
      </w:r>
    </w:p>
    <w:p w14:paraId="32430BFF" w14:textId="77777777" w:rsidR="008B65D1" w:rsidRDefault="008B65D1" w:rsidP="008B65D1">
      <w:pPr>
        <w:pStyle w:val="3"/>
      </w:pPr>
      <w:r>
        <w:t>Grouping</w:t>
      </w:r>
    </w:p>
    <w:p w14:paraId="5130140C" w14:textId="77777777" w:rsidR="008B65D1" w:rsidRDefault="008B65D1" w:rsidP="008B65D1">
      <w:r>
        <w:t xml:space="preserve">Wrap both password fields inside a common </w:t>
      </w:r>
      <w:r w:rsidRPr="0043072D">
        <w:rPr>
          <w:b/>
        </w:rPr>
        <w:t>ngModelGroup</w:t>
      </w:r>
      <w:r>
        <w:t xml:space="preserve"> and add the </w:t>
      </w:r>
      <w:r w:rsidRPr="0043072D">
        <w:rPr>
          <w:b/>
        </w:rPr>
        <w:t>password validation</w:t>
      </w:r>
      <w:r>
        <w:t xml:space="preserve"> after the group definition.</w:t>
      </w:r>
    </w:p>
    <w:p w14:paraId="3C7DE51B" w14:textId="77777777" w:rsidR="008B65D1" w:rsidRDefault="008B65D1" w:rsidP="008B65D1">
      <w:r>
        <w:t xml:space="preserve">At the </w:t>
      </w:r>
      <w:r w:rsidRPr="00967202">
        <w:rPr>
          <w:b/>
        </w:rPr>
        <w:t>end</w:t>
      </w:r>
      <w:r>
        <w:t xml:space="preserve"> your form should look like this:</w:t>
      </w:r>
    </w:p>
    <w:p w14:paraId="44CB00FE" w14:textId="77777777" w:rsidR="008B65D1" w:rsidRPr="00091C2A" w:rsidRDefault="008B65D1" w:rsidP="008B65D1">
      <w:r>
        <w:rPr>
          <w:noProof/>
        </w:rPr>
        <w:lastRenderedPageBreak/>
        <w:drawing>
          <wp:inline distT="0" distB="0" distL="0" distR="0" wp14:anchorId="07781F78" wp14:editId="265BEACE">
            <wp:extent cx="2579414" cy="3021330"/>
            <wp:effectExtent l="19050" t="19050" r="11430" b="26670"/>
            <wp:docPr id="1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 t="1399" b="1"/>
                    <a:stretch/>
                  </pic:blipFill>
                  <pic:spPr bwMode="auto">
                    <a:xfrm>
                      <a:off x="0" y="0"/>
                      <a:ext cx="2579414" cy="30213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B9AC2" wp14:editId="027CC79E">
            <wp:extent cx="2233957" cy="3021455"/>
            <wp:effectExtent l="19050" t="19050" r="13970" b="266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0325" cy="303006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AF1F55A" w14:textId="77777777" w:rsidR="008B65D1" w:rsidRDefault="008B65D1" w:rsidP="008B65D1">
      <w:pPr>
        <w:pStyle w:val="2"/>
        <w:numPr>
          <w:ilvl w:val="0"/>
          <w:numId w:val="42"/>
        </w:numPr>
        <w:tabs>
          <w:tab w:val="left" w:pos="1843"/>
        </w:tabs>
        <w:spacing w:before="120" w:after="80"/>
        <w:ind w:left="360"/>
      </w:pPr>
      <w:r>
        <w:t>Create a Custom Attribute Directive</w:t>
      </w:r>
    </w:p>
    <w:p w14:paraId="6F5E58CE" w14:textId="77777777" w:rsidR="008B65D1" w:rsidRDefault="008B65D1" w:rsidP="008B65D1">
      <w:r>
        <w:t xml:space="preserve">Let's add another input field containing an </w:t>
      </w:r>
      <w:r w:rsidRPr="00692EDA">
        <w:rPr>
          <w:b/>
        </w:rPr>
        <w:t>image URL</w:t>
      </w:r>
      <w:r>
        <w:t xml:space="preserve"> to a profile picture (use '</w:t>
      </w:r>
      <w:r w:rsidRPr="00692EDA">
        <w:rPr>
          <w:b/>
        </w:rPr>
        <w:t>fa fa-image</w:t>
      </w:r>
      <w:r>
        <w:t xml:space="preserve">' for the font awesome icon). Validate this input field by writing your own </w:t>
      </w:r>
      <w:r w:rsidRPr="00692EDA">
        <w:rPr>
          <w:b/>
        </w:rPr>
        <w:t>attribute directive</w:t>
      </w:r>
      <w:r>
        <w:t xml:space="preserve">. </w:t>
      </w:r>
    </w:p>
    <w:p w14:paraId="1181D23F" w14:textId="77777777" w:rsidR="008B65D1" w:rsidRDefault="008B65D1" w:rsidP="008B65D1">
      <w:r>
        <w:t xml:space="preserve">The directive should listen to </w:t>
      </w:r>
      <w:r w:rsidRPr="00692EDA">
        <w:rPr>
          <w:b/>
        </w:rPr>
        <w:t>input</w:t>
      </w:r>
      <w:r>
        <w:t xml:space="preserve"> events and validate if the input value </w:t>
      </w:r>
      <w:r w:rsidRPr="00692EDA">
        <w:rPr>
          <w:b/>
        </w:rPr>
        <w:t>starts with http</w:t>
      </w:r>
      <w:r>
        <w:t xml:space="preserve"> and </w:t>
      </w:r>
      <w:r w:rsidRPr="00692EDA">
        <w:rPr>
          <w:b/>
        </w:rPr>
        <w:t>ends with jpg/png</w:t>
      </w:r>
      <w:r>
        <w:t>.</w:t>
      </w:r>
    </w:p>
    <w:p w14:paraId="3C6B74A8" w14:textId="77777777" w:rsidR="008B65D1" w:rsidRDefault="008B65D1" w:rsidP="008B65D1">
      <w:pPr>
        <w:rPr>
          <w:b/>
        </w:rPr>
      </w:pPr>
      <w:r>
        <w:t xml:space="preserve">Use </w:t>
      </w:r>
      <w:r w:rsidRPr="00692EDA">
        <w:rPr>
          <w:b/>
        </w:rPr>
        <w:t>Renderer2</w:t>
      </w:r>
      <w:r>
        <w:t xml:space="preserve"> to set the border-left </w:t>
      </w:r>
      <w:r w:rsidRPr="00692EDA">
        <w:rPr>
          <w:b/>
        </w:rPr>
        <w:t>styling</w:t>
      </w:r>
      <w:r>
        <w:t xml:space="preserve"> of the field to either red or green. To manually change the state of an input field to </w:t>
      </w:r>
      <w:r w:rsidRPr="00692EDA">
        <w:rPr>
          <w:b/>
        </w:rPr>
        <w:t>invalid</w:t>
      </w:r>
      <w:r>
        <w:t xml:space="preserve"> you must inject the </w:t>
      </w:r>
      <w:r w:rsidRPr="00692EDA">
        <w:rPr>
          <w:b/>
        </w:rPr>
        <w:t>NgForm</w:t>
      </w:r>
      <w:r>
        <w:t xml:space="preserve"> inside the directive and use the </w:t>
      </w:r>
      <w:r w:rsidRPr="00692EDA">
        <w:rPr>
          <w:b/>
        </w:rPr>
        <w:t>setErrors({ 'incorrect': true })</w:t>
      </w:r>
      <w:r>
        <w:t xml:space="preserve"> method on the control to mark it as invalid. Clearing the errors is done with </w:t>
      </w:r>
      <w:r w:rsidRPr="00692EDA">
        <w:rPr>
          <w:b/>
        </w:rPr>
        <w:t>setErrors(null)</w:t>
      </w:r>
    </w:p>
    <w:p w14:paraId="01672C99" w14:textId="77777777" w:rsidR="008B65D1" w:rsidRPr="00692EDA" w:rsidRDefault="008B65D1" w:rsidP="008B65D1">
      <w:pPr>
        <w:rPr>
          <w:b/>
        </w:rPr>
      </w:pPr>
      <w:r>
        <w:rPr>
          <w:noProof/>
        </w:rPr>
        <w:drawing>
          <wp:inline distT="0" distB="0" distL="0" distR="0" wp14:anchorId="0802A249" wp14:editId="6818929A">
            <wp:extent cx="3246853" cy="1753075"/>
            <wp:effectExtent l="19050" t="19050" r="10795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0061" cy="17710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6E269BB5" w14:textId="77777777" w:rsidR="008B65D1" w:rsidRDefault="008B65D1" w:rsidP="008B65D1">
      <w:pPr>
        <w:pStyle w:val="2"/>
        <w:numPr>
          <w:ilvl w:val="0"/>
          <w:numId w:val="42"/>
        </w:numPr>
        <w:ind w:left="360"/>
      </w:pPr>
      <w:r>
        <w:t>Reactive Form</w:t>
      </w:r>
    </w:p>
    <w:p w14:paraId="5A305C73" w14:textId="77777777" w:rsidR="00E21825" w:rsidRPr="008B65D1" w:rsidRDefault="008B65D1" w:rsidP="008B65D1">
      <w:r>
        <w:t xml:space="preserve">Create a new component </w:t>
      </w:r>
      <w:r w:rsidRPr="007F7753">
        <w:rPr>
          <w:b/>
        </w:rPr>
        <w:t>register-form-reactive</w:t>
      </w:r>
      <w:r>
        <w:t xml:space="preserve"> and now build the same form using the reactive approach. Create your own </w:t>
      </w:r>
      <w:r w:rsidRPr="007F7753">
        <w:rPr>
          <w:b/>
        </w:rPr>
        <w:t>form groups</w:t>
      </w:r>
      <w:r>
        <w:t xml:space="preserve"> and </w:t>
      </w:r>
      <w:r w:rsidRPr="007F7753">
        <w:rPr>
          <w:b/>
        </w:rPr>
        <w:t>form controls</w:t>
      </w:r>
      <w:r>
        <w:t xml:space="preserve"> (optionally you can inject the </w:t>
      </w:r>
      <w:r w:rsidRPr="007F7753">
        <w:rPr>
          <w:b/>
        </w:rPr>
        <w:t>form builder</w:t>
      </w:r>
      <w:r>
        <w:t xml:space="preserve">). Validate the fields using </w:t>
      </w:r>
      <w:r w:rsidRPr="007F7753">
        <w:rPr>
          <w:b/>
        </w:rPr>
        <w:t>Validators</w:t>
      </w:r>
      <w:r>
        <w:t xml:space="preserve"> and etc.</w:t>
      </w:r>
    </w:p>
    <w:sectPr w:rsidR="00E21825" w:rsidRPr="008B65D1" w:rsidSect="00614E9D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DC7EFF" w14:textId="77777777" w:rsidR="00614E9D" w:rsidRDefault="00614E9D" w:rsidP="008068A2">
      <w:pPr>
        <w:spacing w:after="0" w:line="240" w:lineRule="auto"/>
      </w:pPr>
      <w:r>
        <w:separator/>
      </w:r>
    </w:p>
  </w:endnote>
  <w:endnote w:type="continuationSeparator" w:id="0">
    <w:p w14:paraId="105F5875" w14:textId="77777777" w:rsidR="00614E9D" w:rsidRDefault="00614E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051AF" w14:textId="77777777" w:rsidR="004E4C1E" w:rsidRDefault="00000000" w:rsidP="004E4C1E">
    <w:pPr>
      <w:pStyle w:val="a5"/>
    </w:pPr>
    <w:r>
      <w:rPr>
        <w:noProof/>
      </w:rPr>
      <w:pict w14:anchorId="1B9D210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C276659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60840A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1A3734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68A44A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DE076FB" wp14:editId="37415C3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7B8C6F" wp14:editId="5BC7721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D70A830" wp14:editId="35F0E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52A93" wp14:editId="422F44A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A69D998" wp14:editId="39CD59A9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F58023" wp14:editId="06418D1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CE850C" wp14:editId="5CD2E118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12375A" wp14:editId="52E2452C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D847BC8" wp14:editId="6E8D767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5A4912C" wp14:editId="0562047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C5183D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E3BE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BEE0A1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5977BA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5977BA" w:rsidRPr="00596AA5">
                  <w:rPr>
                    <w:sz w:val="18"/>
                    <w:szCs w:val="18"/>
                  </w:rPr>
                  <w:fldChar w:fldCharType="separate"/>
                </w:r>
                <w:r w:rsidR="00007EBB">
                  <w:rPr>
                    <w:noProof/>
                    <w:sz w:val="18"/>
                    <w:szCs w:val="18"/>
                  </w:rPr>
                  <w:t>1</w:t>
                </w:r>
                <w:r w:rsidR="005977BA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07EBB" w:rsidRPr="00007EBB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DBC33" w14:textId="77777777" w:rsidR="00614E9D" w:rsidRDefault="00614E9D" w:rsidP="008068A2">
      <w:pPr>
        <w:spacing w:after="0" w:line="240" w:lineRule="auto"/>
      </w:pPr>
      <w:r>
        <w:separator/>
      </w:r>
    </w:p>
  </w:footnote>
  <w:footnote w:type="continuationSeparator" w:id="0">
    <w:p w14:paraId="7B9D0760" w14:textId="77777777" w:rsidR="00614E9D" w:rsidRDefault="00614E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43B7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B24837"/>
    <w:multiLevelType w:val="hybridMultilevel"/>
    <w:tmpl w:val="420A0B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6912"/>
    <w:multiLevelType w:val="hybridMultilevel"/>
    <w:tmpl w:val="17022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BA3AD2"/>
    <w:multiLevelType w:val="hybridMultilevel"/>
    <w:tmpl w:val="74EE65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6441525">
    <w:abstractNumId w:val="0"/>
  </w:num>
  <w:num w:numId="2" w16cid:durableId="1996371492">
    <w:abstractNumId w:val="42"/>
  </w:num>
  <w:num w:numId="3" w16cid:durableId="360712717">
    <w:abstractNumId w:val="8"/>
  </w:num>
  <w:num w:numId="4" w16cid:durableId="1173959026">
    <w:abstractNumId w:val="28"/>
  </w:num>
  <w:num w:numId="5" w16cid:durableId="874998987">
    <w:abstractNumId w:val="29"/>
  </w:num>
  <w:num w:numId="6" w16cid:durableId="1017852628">
    <w:abstractNumId w:val="33"/>
  </w:num>
  <w:num w:numId="7" w16cid:durableId="1883665805">
    <w:abstractNumId w:val="3"/>
  </w:num>
  <w:num w:numId="8" w16cid:durableId="1370497391">
    <w:abstractNumId w:val="7"/>
  </w:num>
  <w:num w:numId="9" w16cid:durableId="846022385">
    <w:abstractNumId w:val="25"/>
  </w:num>
  <w:num w:numId="10" w16cid:durableId="817255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6454386">
    <w:abstractNumId w:val="4"/>
  </w:num>
  <w:num w:numId="12" w16cid:durableId="178856150">
    <w:abstractNumId w:val="21"/>
  </w:num>
  <w:num w:numId="13" w16cid:durableId="1300913944">
    <w:abstractNumId w:val="1"/>
  </w:num>
  <w:num w:numId="14" w16cid:durableId="1962421459">
    <w:abstractNumId w:val="32"/>
  </w:num>
  <w:num w:numId="15" w16cid:durableId="1368336842">
    <w:abstractNumId w:val="9"/>
  </w:num>
  <w:num w:numId="16" w16cid:durableId="124547438">
    <w:abstractNumId w:val="37"/>
  </w:num>
  <w:num w:numId="17" w16cid:durableId="744955720">
    <w:abstractNumId w:val="26"/>
  </w:num>
  <w:num w:numId="18" w16cid:durableId="805898749">
    <w:abstractNumId w:val="41"/>
  </w:num>
  <w:num w:numId="19" w16cid:durableId="327635481">
    <w:abstractNumId w:val="34"/>
  </w:num>
  <w:num w:numId="20" w16cid:durableId="1360668242">
    <w:abstractNumId w:val="20"/>
  </w:num>
  <w:num w:numId="21" w16cid:durableId="504589642">
    <w:abstractNumId w:val="31"/>
  </w:num>
  <w:num w:numId="22" w16cid:durableId="1774741154">
    <w:abstractNumId w:val="11"/>
  </w:num>
  <w:num w:numId="23" w16cid:durableId="1030179035">
    <w:abstractNumId w:val="14"/>
  </w:num>
  <w:num w:numId="24" w16cid:durableId="1468620883">
    <w:abstractNumId w:val="2"/>
  </w:num>
  <w:num w:numId="25" w16cid:durableId="1929583743">
    <w:abstractNumId w:val="6"/>
  </w:num>
  <w:num w:numId="26" w16cid:durableId="532767548">
    <w:abstractNumId w:val="16"/>
  </w:num>
  <w:num w:numId="27" w16cid:durableId="771632670">
    <w:abstractNumId w:val="36"/>
  </w:num>
  <w:num w:numId="28" w16cid:durableId="1513716748">
    <w:abstractNumId w:val="17"/>
  </w:num>
  <w:num w:numId="29" w16cid:durableId="416098825">
    <w:abstractNumId w:val="40"/>
  </w:num>
  <w:num w:numId="30" w16cid:durableId="439837920">
    <w:abstractNumId w:val="22"/>
  </w:num>
  <w:num w:numId="31" w16cid:durableId="1315913059">
    <w:abstractNumId w:val="10"/>
  </w:num>
  <w:num w:numId="32" w16cid:durableId="710613590">
    <w:abstractNumId w:val="35"/>
  </w:num>
  <w:num w:numId="33" w16cid:durableId="573010064">
    <w:abstractNumId w:val="38"/>
  </w:num>
  <w:num w:numId="34" w16cid:durableId="796417330">
    <w:abstractNumId w:val="24"/>
  </w:num>
  <w:num w:numId="35" w16cid:durableId="421998050">
    <w:abstractNumId w:val="39"/>
  </w:num>
  <w:num w:numId="36" w16cid:durableId="149488348">
    <w:abstractNumId w:val="5"/>
  </w:num>
  <w:num w:numId="37" w16cid:durableId="777454666">
    <w:abstractNumId w:val="23"/>
  </w:num>
  <w:num w:numId="38" w16cid:durableId="628973437">
    <w:abstractNumId w:val="13"/>
  </w:num>
  <w:num w:numId="39" w16cid:durableId="1972902059">
    <w:abstractNumId w:val="30"/>
  </w:num>
  <w:num w:numId="40" w16cid:durableId="895552384">
    <w:abstractNumId w:val="19"/>
  </w:num>
  <w:num w:numId="41" w16cid:durableId="9962098">
    <w:abstractNumId w:val="18"/>
  </w:num>
  <w:num w:numId="42" w16cid:durableId="958296099">
    <w:abstractNumId w:val="15"/>
  </w:num>
  <w:num w:numId="43" w16cid:durableId="612177199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SxNDcwMzU3MTRW0lEKTi0uzszPAykwrAUABNOYWCwAAAA="/>
  </w:docVars>
  <w:rsids>
    <w:rsidRoot w:val="008068A2"/>
    <w:rsid w:val="000006BB"/>
    <w:rsid w:val="00002C1C"/>
    <w:rsid w:val="00007044"/>
    <w:rsid w:val="00007EBB"/>
    <w:rsid w:val="0001451E"/>
    <w:rsid w:val="00023DC6"/>
    <w:rsid w:val="00025F04"/>
    <w:rsid w:val="000361C6"/>
    <w:rsid w:val="00042706"/>
    <w:rsid w:val="00051BEF"/>
    <w:rsid w:val="00064D15"/>
    <w:rsid w:val="00066B90"/>
    <w:rsid w:val="00070A81"/>
    <w:rsid w:val="00073B3C"/>
    <w:rsid w:val="0008559D"/>
    <w:rsid w:val="00086727"/>
    <w:rsid w:val="0009209B"/>
    <w:rsid w:val="000A6794"/>
    <w:rsid w:val="000B39E6"/>
    <w:rsid w:val="000B56F0"/>
    <w:rsid w:val="000C1CFA"/>
    <w:rsid w:val="000C5361"/>
    <w:rsid w:val="00103906"/>
    <w:rsid w:val="001275B9"/>
    <w:rsid w:val="00136849"/>
    <w:rsid w:val="00142C75"/>
    <w:rsid w:val="0014377D"/>
    <w:rsid w:val="001449E8"/>
    <w:rsid w:val="00161219"/>
    <w:rsid w:val="001619DF"/>
    <w:rsid w:val="00164CDC"/>
    <w:rsid w:val="00167CF1"/>
    <w:rsid w:val="00171021"/>
    <w:rsid w:val="00173C66"/>
    <w:rsid w:val="00175E1D"/>
    <w:rsid w:val="001837BD"/>
    <w:rsid w:val="00183A2C"/>
    <w:rsid w:val="001A6728"/>
    <w:rsid w:val="001A6A8C"/>
    <w:rsid w:val="001B7060"/>
    <w:rsid w:val="001C1FCD"/>
    <w:rsid w:val="001C3813"/>
    <w:rsid w:val="001D2464"/>
    <w:rsid w:val="001D3A48"/>
    <w:rsid w:val="001D50AE"/>
    <w:rsid w:val="001E1161"/>
    <w:rsid w:val="001E3FEF"/>
    <w:rsid w:val="00202683"/>
    <w:rsid w:val="0020740E"/>
    <w:rsid w:val="00215FCE"/>
    <w:rsid w:val="002326A7"/>
    <w:rsid w:val="00232E7D"/>
    <w:rsid w:val="00261778"/>
    <w:rsid w:val="00264287"/>
    <w:rsid w:val="0026589D"/>
    <w:rsid w:val="002664E1"/>
    <w:rsid w:val="002674C4"/>
    <w:rsid w:val="00277C40"/>
    <w:rsid w:val="002819B5"/>
    <w:rsid w:val="00283416"/>
    <w:rsid w:val="002853F4"/>
    <w:rsid w:val="002A2D2D"/>
    <w:rsid w:val="002B54D0"/>
    <w:rsid w:val="002C539D"/>
    <w:rsid w:val="002C71C6"/>
    <w:rsid w:val="002C7AB5"/>
    <w:rsid w:val="002D07CA"/>
    <w:rsid w:val="002D1CDE"/>
    <w:rsid w:val="002E3627"/>
    <w:rsid w:val="002F015A"/>
    <w:rsid w:val="002F4ED0"/>
    <w:rsid w:val="00305122"/>
    <w:rsid w:val="003230CF"/>
    <w:rsid w:val="0032394B"/>
    <w:rsid w:val="0033212E"/>
    <w:rsid w:val="0033490F"/>
    <w:rsid w:val="003357D7"/>
    <w:rsid w:val="00370850"/>
    <w:rsid w:val="00380A57"/>
    <w:rsid w:val="003817EF"/>
    <w:rsid w:val="00382A45"/>
    <w:rsid w:val="003A1601"/>
    <w:rsid w:val="003A33F9"/>
    <w:rsid w:val="003A5602"/>
    <w:rsid w:val="003A74CC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26C"/>
    <w:rsid w:val="00433E7A"/>
    <w:rsid w:val="0047331A"/>
    <w:rsid w:val="0047640B"/>
    <w:rsid w:val="0047644B"/>
    <w:rsid w:val="00476D4B"/>
    <w:rsid w:val="00491748"/>
    <w:rsid w:val="004A7E77"/>
    <w:rsid w:val="004B0253"/>
    <w:rsid w:val="004C0A80"/>
    <w:rsid w:val="004C4C2E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FB2"/>
    <w:rsid w:val="00527BE8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803E5"/>
    <w:rsid w:val="00584D43"/>
    <w:rsid w:val="00584EDB"/>
    <w:rsid w:val="0058723E"/>
    <w:rsid w:val="00594821"/>
    <w:rsid w:val="00596357"/>
    <w:rsid w:val="00596AA5"/>
    <w:rsid w:val="005977BA"/>
    <w:rsid w:val="005B0164"/>
    <w:rsid w:val="005C131C"/>
    <w:rsid w:val="005C6A24"/>
    <w:rsid w:val="005E04CE"/>
    <w:rsid w:val="005E6CC9"/>
    <w:rsid w:val="00600083"/>
    <w:rsid w:val="00604363"/>
    <w:rsid w:val="00614E9D"/>
    <w:rsid w:val="00624212"/>
    <w:rsid w:val="006242A9"/>
    <w:rsid w:val="00624DCF"/>
    <w:rsid w:val="0063342B"/>
    <w:rsid w:val="00640502"/>
    <w:rsid w:val="00642554"/>
    <w:rsid w:val="00644D27"/>
    <w:rsid w:val="006640AE"/>
    <w:rsid w:val="00670041"/>
    <w:rsid w:val="0067038B"/>
    <w:rsid w:val="00671FE2"/>
    <w:rsid w:val="00686C0C"/>
    <w:rsid w:val="006953CA"/>
    <w:rsid w:val="00695634"/>
    <w:rsid w:val="00696E96"/>
    <w:rsid w:val="006A2531"/>
    <w:rsid w:val="006B2BEB"/>
    <w:rsid w:val="006D239A"/>
    <w:rsid w:val="006E1302"/>
    <w:rsid w:val="006E2245"/>
    <w:rsid w:val="006E55B4"/>
    <w:rsid w:val="006E6A2E"/>
    <w:rsid w:val="006E7E50"/>
    <w:rsid w:val="00704432"/>
    <w:rsid w:val="007051DF"/>
    <w:rsid w:val="00721A1E"/>
    <w:rsid w:val="00724DA4"/>
    <w:rsid w:val="00727EE9"/>
    <w:rsid w:val="00763912"/>
    <w:rsid w:val="007707DA"/>
    <w:rsid w:val="00774E44"/>
    <w:rsid w:val="00785258"/>
    <w:rsid w:val="00791F02"/>
    <w:rsid w:val="0079324A"/>
    <w:rsid w:val="00794EEE"/>
    <w:rsid w:val="007A1152"/>
    <w:rsid w:val="007A635E"/>
    <w:rsid w:val="007B0F37"/>
    <w:rsid w:val="007B3686"/>
    <w:rsid w:val="007C2A1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265FB"/>
    <w:rsid w:val="00836CA4"/>
    <w:rsid w:val="0084043A"/>
    <w:rsid w:val="0085184F"/>
    <w:rsid w:val="00860BD2"/>
    <w:rsid w:val="00861625"/>
    <w:rsid w:val="008617B5"/>
    <w:rsid w:val="0086567C"/>
    <w:rsid w:val="00870828"/>
    <w:rsid w:val="0088080B"/>
    <w:rsid w:val="00885A36"/>
    <w:rsid w:val="008A04CD"/>
    <w:rsid w:val="008B07D7"/>
    <w:rsid w:val="008B1AD3"/>
    <w:rsid w:val="008B557F"/>
    <w:rsid w:val="008B65D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C2A"/>
    <w:rsid w:val="00930CEE"/>
    <w:rsid w:val="00941FFF"/>
    <w:rsid w:val="00947D6F"/>
    <w:rsid w:val="00955691"/>
    <w:rsid w:val="00961157"/>
    <w:rsid w:val="00962178"/>
    <w:rsid w:val="00965C5B"/>
    <w:rsid w:val="0096684B"/>
    <w:rsid w:val="00972C7F"/>
    <w:rsid w:val="00976E46"/>
    <w:rsid w:val="009915DF"/>
    <w:rsid w:val="0099739E"/>
    <w:rsid w:val="009A0CA5"/>
    <w:rsid w:val="009B4FB4"/>
    <w:rsid w:val="009C0C39"/>
    <w:rsid w:val="009D1805"/>
    <w:rsid w:val="009E1A09"/>
    <w:rsid w:val="00A02545"/>
    <w:rsid w:val="00A025E6"/>
    <w:rsid w:val="00A05555"/>
    <w:rsid w:val="00A055EC"/>
    <w:rsid w:val="00A06D89"/>
    <w:rsid w:val="00A217B0"/>
    <w:rsid w:val="00A35790"/>
    <w:rsid w:val="00A45A89"/>
    <w:rsid w:val="00A47F12"/>
    <w:rsid w:val="00A66DE2"/>
    <w:rsid w:val="00A70227"/>
    <w:rsid w:val="00A71F2D"/>
    <w:rsid w:val="00A77487"/>
    <w:rsid w:val="00A847D3"/>
    <w:rsid w:val="00A90546"/>
    <w:rsid w:val="00A97FB5"/>
    <w:rsid w:val="00AA3772"/>
    <w:rsid w:val="00AB106E"/>
    <w:rsid w:val="00AB2224"/>
    <w:rsid w:val="00AB26AB"/>
    <w:rsid w:val="00AB7FE9"/>
    <w:rsid w:val="00AC36D6"/>
    <w:rsid w:val="00AC60FE"/>
    <w:rsid w:val="00AC77AD"/>
    <w:rsid w:val="00AD1CD7"/>
    <w:rsid w:val="00AD3214"/>
    <w:rsid w:val="00AE05D3"/>
    <w:rsid w:val="00AE355A"/>
    <w:rsid w:val="00B07885"/>
    <w:rsid w:val="00B148DD"/>
    <w:rsid w:val="00B2472A"/>
    <w:rsid w:val="00B248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926"/>
    <w:rsid w:val="00BF1775"/>
    <w:rsid w:val="00BF201D"/>
    <w:rsid w:val="00C00471"/>
    <w:rsid w:val="00C0490B"/>
    <w:rsid w:val="00C07904"/>
    <w:rsid w:val="00C121AF"/>
    <w:rsid w:val="00C14C80"/>
    <w:rsid w:val="00C17F47"/>
    <w:rsid w:val="00C259BF"/>
    <w:rsid w:val="00C27853"/>
    <w:rsid w:val="00C355A5"/>
    <w:rsid w:val="00C43B64"/>
    <w:rsid w:val="00C53F37"/>
    <w:rsid w:val="00C5499A"/>
    <w:rsid w:val="00C62A0F"/>
    <w:rsid w:val="00C82862"/>
    <w:rsid w:val="00C84E4D"/>
    <w:rsid w:val="00C85A53"/>
    <w:rsid w:val="00CA2FD0"/>
    <w:rsid w:val="00CB626D"/>
    <w:rsid w:val="00CD5181"/>
    <w:rsid w:val="00CD7485"/>
    <w:rsid w:val="00CE2360"/>
    <w:rsid w:val="00CE236C"/>
    <w:rsid w:val="00CF0047"/>
    <w:rsid w:val="00D05045"/>
    <w:rsid w:val="00D146D7"/>
    <w:rsid w:val="00D22895"/>
    <w:rsid w:val="00D26EFF"/>
    <w:rsid w:val="00D3404A"/>
    <w:rsid w:val="00D42E29"/>
    <w:rsid w:val="00D4354E"/>
    <w:rsid w:val="00D43F69"/>
    <w:rsid w:val="00D50F79"/>
    <w:rsid w:val="00D5506F"/>
    <w:rsid w:val="00D56243"/>
    <w:rsid w:val="00D73957"/>
    <w:rsid w:val="00D8395C"/>
    <w:rsid w:val="00D8792E"/>
    <w:rsid w:val="00D910AA"/>
    <w:rsid w:val="00DA028F"/>
    <w:rsid w:val="00DC28E6"/>
    <w:rsid w:val="00DC79E8"/>
    <w:rsid w:val="00DD0A32"/>
    <w:rsid w:val="00DD55F0"/>
    <w:rsid w:val="00DD7BB2"/>
    <w:rsid w:val="00DE1B8E"/>
    <w:rsid w:val="00DE6233"/>
    <w:rsid w:val="00DF00FA"/>
    <w:rsid w:val="00DF57D8"/>
    <w:rsid w:val="00DF6F6D"/>
    <w:rsid w:val="00E032C5"/>
    <w:rsid w:val="00E05410"/>
    <w:rsid w:val="00E21825"/>
    <w:rsid w:val="00E24C6A"/>
    <w:rsid w:val="00E25811"/>
    <w:rsid w:val="00E32F85"/>
    <w:rsid w:val="00E36FD8"/>
    <w:rsid w:val="00E37380"/>
    <w:rsid w:val="00E465C4"/>
    <w:rsid w:val="00E46C8B"/>
    <w:rsid w:val="00E63F64"/>
    <w:rsid w:val="00E74623"/>
    <w:rsid w:val="00E75D5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697"/>
    <w:rsid w:val="00F20B48"/>
    <w:rsid w:val="00F2414F"/>
    <w:rsid w:val="00F258BA"/>
    <w:rsid w:val="00F27E9C"/>
    <w:rsid w:val="00F41F41"/>
    <w:rsid w:val="00F46918"/>
    <w:rsid w:val="00F46DDE"/>
    <w:rsid w:val="00F655ED"/>
    <w:rsid w:val="00F7033C"/>
    <w:rsid w:val="00F832F2"/>
    <w:rsid w:val="00F96D0D"/>
    <w:rsid w:val="00F976AD"/>
    <w:rsid w:val="00FA6461"/>
    <w:rsid w:val="00FC18ED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DC2EBC"/>
  <w15:docId w15:val="{6054C4D1-E140-4275-8DE0-F0C00DABC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1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ntawesome.com/start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C00F15-9AAF-4F4E-9DCA-7F8A5D781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2</TotalTime>
  <Pages>1</Pages>
  <Words>388</Words>
  <Characters>2216</Characters>
  <Application>Microsoft Office Word</Application>
  <DocSecurity>0</DocSecurity>
  <Lines>18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3</cp:revision>
  <cp:lastPrinted>2023-05-30T09:11:00Z</cp:lastPrinted>
  <dcterms:created xsi:type="dcterms:W3CDTF">2020-01-20T13:41:00Z</dcterms:created>
  <dcterms:modified xsi:type="dcterms:W3CDTF">2024-02-01T09:52:00Z</dcterms:modified>
  <cp:category>computer programming;programming;software development;software engineering</cp:category>
</cp:coreProperties>
</file>